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6fee73bf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justed antibiotic prescribing in primary care by the N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C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for Intentional Self-Ha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98F3D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EB76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9A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2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physically active children and young peo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923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954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E6C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cervic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-4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F994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-6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F9A4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9E4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A14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69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FB05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83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6fee73bf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2:58Z</dcterms:created>
  <dcterms:modified xsi:type="dcterms:W3CDTF">2022-12-05T14:49:0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